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096CA489" w:rsidR="00AA1FBE" w:rsidRDefault="00322607" w:rsidP="007808EB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302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>: Database Systems</w:t>
      </w:r>
      <w:r w:rsidR="007808EB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(Section </w:t>
      </w:r>
      <w:r w:rsidR="00DC793D">
        <w:rPr>
          <w:rFonts w:ascii="Palatino Linotype" w:eastAsia="Palatino Linotype" w:hAnsi="Palatino Linotype" w:cs="Palatino Linotype"/>
          <w:b/>
          <w:sz w:val="44"/>
          <w:szCs w:val="44"/>
        </w:rPr>
        <w:t>X</w:t>
      </w:r>
      <w:r w:rsidR="007808EB">
        <w:rPr>
          <w:rFonts w:ascii="Palatino Linotype" w:eastAsia="Palatino Linotype" w:hAnsi="Palatino Linotype" w:cs="Palatino Linotype"/>
          <w:b/>
          <w:sz w:val="44"/>
          <w:szCs w:val="44"/>
        </w:rPr>
        <w:t>)</w:t>
      </w:r>
    </w:p>
    <w:p w14:paraId="57B074E1" w14:textId="5AB3DF66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DC793D">
        <w:rPr>
          <w:rFonts w:ascii="Palatino Linotype" w:eastAsia="Palatino Linotype" w:hAnsi="Palatino Linotype" w:cs="Palatino Linotype"/>
          <w:b/>
          <w:sz w:val="44"/>
          <w:szCs w:val="44"/>
        </w:rPr>
        <w:t>Spring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DC793D">
        <w:rPr>
          <w:rFonts w:ascii="Palatino Linotype" w:eastAsia="Palatino Linotype" w:hAnsi="Palatino Linotype" w:cs="Palatino Linotype"/>
          <w:b/>
          <w:sz w:val="44"/>
          <w:szCs w:val="44"/>
        </w:rPr>
        <w:t>2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0D71C8A3" w:rsidR="00AA1FBE" w:rsidRDefault="0036218F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Lab Task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Report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7671EF94" w14:textId="77777777" w:rsidR="002B5746" w:rsidRDefault="002B5746"/>
    <w:p w14:paraId="1DFC36EE" w14:textId="77777777" w:rsidR="002B5746" w:rsidRPr="002B5746" w:rsidRDefault="002B5746">
      <w:pPr>
        <w:spacing w:line="276" w:lineRule="auto"/>
        <w:jc w:val="center"/>
        <w:rPr>
          <w:rFonts w:ascii="Palatino Linotype" w:eastAsia="Palatino Linotype" w:hAnsi="Palatino Linotype" w:cs="Palatino Linotype"/>
          <w:bCs/>
          <w:iCs/>
          <w:sz w:val="32"/>
          <w:szCs w:val="32"/>
        </w:rPr>
      </w:pPr>
    </w:p>
    <w:p w14:paraId="7B47F3B6" w14:textId="0CB1993C" w:rsidR="00AA1FBE" w:rsidRDefault="0036218F">
      <w:pPr>
        <w:spacing w:line="276" w:lineRule="auto"/>
        <w:jc w:val="center"/>
        <w:rPr>
          <w:rFonts w:ascii="Palatino Linotype" w:eastAsia="Palatino Linotype" w:hAnsi="Palatino Linotype" w:cs="Palatino Linotype"/>
          <w:b/>
          <w:i/>
          <w:sz w:val="32"/>
          <w:szCs w:val="32"/>
        </w:rPr>
      </w:pPr>
      <w:r w:rsidRPr="0036218F">
        <w:rPr>
          <w:rFonts w:ascii="Courier New" w:eastAsia="Palatino Linotype" w:hAnsi="Courier New" w:cs="Courier New"/>
          <w:bCs/>
          <w:iCs/>
          <w:sz w:val="32"/>
          <w:szCs w:val="32"/>
        </w:rPr>
        <w:t>https://apex.oracle.com/pls/apex/r/labexam302s2/flower-shop11/home?session=15192212748033</w:t>
      </w:r>
    </w:p>
    <w:p w14:paraId="56D10D0E" w14:textId="77777777" w:rsidR="002B5746" w:rsidRDefault="002B5746">
      <w:pPr>
        <w:spacing w:line="276" w:lineRule="auto"/>
        <w:rPr>
          <w:b/>
        </w:rPr>
      </w:pPr>
    </w:p>
    <w:p w14:paraId="28096B4D" w14:textId="087735F5" w:rsidR="00AA1FBE" w:rsidRDefault="005061BC">
      <w:pPr>
        <w:spacing w:line="276" w:lineRule="auto"/>
        <w:rPr>
          <w:b/>
        </w:rPr>
      </w:pPr>
      <w:r>
        <w:rPr>
          <w:b/>
        </w:rPr>
        <w:t>Submitted by:</w:t>
      </w:r>
    </w:p>
    <w:p w14:paraId="605D9D51" w14:textId="026917CD" w:rsidR="0036218F" w:rsidRDefault="0036218F">
      <w:pPr>
        <w:spacing w:line="276" w:lineRule="auto"/>
        <w:rPr>
          <w:b/>
        </w:rPr>
      </w:pPr>
    </w:p>
    <w:p w14:paraId="14C2D21E" w14:textId="5204BA5B" w:rsidR="0036218F" w:rsidRPr="0036218F" w:rsidRDefault="0036218F">
      <w:pPr>
        <w:spacing w:line="276" w:lineRule="auto"/>
        <w:rPr>
          <w:b/>
          <w:sz w:val="52"/>
          <w:szCs w:val="52"/>
        </w:rPr>
      </w:pPr>
      <w:proofErr w:type="spellStart"/>
      <w:r w:rsidRPr="0036218F">
        <w:rPr>
          <w:b/>
          <w:sz w:val="52"/>
          <w:szCs w:val="52"/>
        </w:rPr>
        <w:t>Mujahidul</w:t>
      </w:r>
      <w:proofErr w:type="spellEnd"/>
      <w:r w:rsidRPr="0036218F">
        <w:rPr>
          <w:b/>
          <w:sz w:val="52"/>
          <w:szCs w:val="52"/>
        </w:rPr>
        <w:t xml:space="preserve"> Islam</w:t>
      </w:r>
    </w:p>
    <w:p w14:paraId="1A6E1B30" w14:textId="7655D63E" w:rsidR="0036218F" w:rsidRPr="0036218F" w:rsidRDefault="0036218F">
      <w:pPr>
        <w:spacing w:line="276" w:lineRule="auto"/>
        <w:rPr>
          <w:b/>
          <w:sz w:val="52"/>
          <w:szCs w:val="52"/>
        </w:rPr>
      </w:pPr>
      <w:r w:rsidRPr="0036218F">
        <w:rPr>
          <w:b/>
          <w:sz w:val="52"/>
          <w:szCs w:val="52"/>
        </w:rPr>
        <w:t>ID: 2019-2-60-072</w:t>
      </w:r>
    </w:p>
    <w:p w14:paraId="6965B2DD" w14:textId="7A20E84E" w:rsidR="00AA1FBE" w:rsidRDefault="00AA1FBE">
      <w:pPr>
        <w:spacing w:line="276" w:lineRule="auto"/>
        <w:jc w:val="both"/>
        <w:rPr>
          <w:b/>
        </w:rPr>
      </w:pPr>
    </w:p>
    <w:p w14:paraId="5B5AD10B" w14:textId="77777777" w:rsidR="00AA1FBE" w:rsidRDefault="00AA1FBE">
      <w:pPr>
        <w:spacing w:line="276" w:lineRule="auto"/>
        <w:jc w:val="both"/>
      </w:pPr>
    </w:p>
    <w:p w14:paraId="4A155821" w14:textId="77777777" w:rsidR="0036218F" w:rsidRDefault="0036218F" w:rsidP="0036218F">
      <w:pPr>
        <w:pStyle w:val="Heading1"/>
        <w:ind w:left="360"/>
      </w:pPr>
    </w:p>
    <w:p w14:paraId="57C5ABA4" w14:textId="14E31B79" w:rsidR="002F3DC4" w:rsidRDefault="002F3DC4" w:rsidP="0036218F">
      <w:pPr>
        <w:pStyle w:val="Heading1"/>
      </w:pPr>
    </w:p>
    <w:p w14:paraId="67A1AAA6" w14:textId="401C9D43" w:rsidR="0036218F" w:rsidRDefault="0036218F" w:rsidP="0036218F"/>
    <w:p w14:paraId="24C9EFF4" w14:textId="72072A98" w:rsidR="0036218F" w:rsidRDefault="0036218F" w:rsidP="0036218F"/>
    <w:p w14:paraId="17FA09F3" w14:textId="6E5C6526" w:rsidR="0036218F" w:rsidRDefault="0036218F" w:rsidP="0036218F"/>
    <w:p w14:paraId="69A153A5" w14:textId="6D12D00F" w:rsidR="0036218F" w:rsidRDefault="0036218F" w:rsidP="0036218F"/>
    <w:p w14:paraId="18E84780" w14:textId="3A412859" w:rsidR="00E7429F" w:rsidRDefault="00E7429F" w:rsidP="00E7429F">
      <w:pPr>
        <w:pStyle w:val="Heading1"/>
      </w:pPr>
      <w:r>
        <w:lastRenderedPageBreak/>
        <w:t xml:space="preserve">Final Version of the </w:t>
      </w:r>
      <w:r>
        <w:t>ER</w:t>
      </w:r>
      <w:r>
        <w:t xml:space="preserve"> Model of the Project</w:t>
      </w:r>
    </w:p>
    <w:p w14:paraId="55F47AF1" w14:textId="1F1D5D40" w:rsidR="0036218F" w:rsidRDefault="0036218F" w:rsidP="0036218F"/>
    <w:p w14:paraId="448F10BB" w14:textId="4333367E" w:rsidR="0036218F" w:rsidRDefault="0036218F" w:rsidP="0036218F">
      <w:r>
        <w:rPr>
          <w:noProof/>
        </w:rPr>
        <w:drawing>
          <wp:inline distT="0" distB="0" distL="0" distR="0" wp14:anchorId="0FD7737C" wp14:editId="33674D3A">
            <wp:extent cx="5943600" cy="3627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E65AE" w14:textId="1FA00130" w:rsidR="0036218F" w:rsidRDefault="0036218F" w:rsidP="0036218F"/>
    <w:p w14:paraId="34B5F2DF" w14:textId="77777777" w:rsidR="0036218F" w:rsidRPr="0036218F" w:rsidRDefault="0036218F" w:rsidP="0036218F"/>
    <w:p w14:paraId="1B574B76" w14:textId="7EF69CFE" w:rsidR="002F3DC4" w:rsidRDefault="002F3DC4" w:rsidP="002F3DC4"/>
    <w:p w14:paraId="55F1C624" w14:textId="374B354F" w:rsidR="002F3DC4" w:rsidRDefault="002F3DC4" w:rsidP="002F3DC4"/>
    <w:p w14:paraId="5B48F68F" w14:textId="1927A424" w:rsidR="002F3DC4" w:rsidRDefault="002F3DC4" w:rsidP="002F3DC4"/>
    <w:p w14:paraId="20D0CAE7" w14:textId="0504C0E2" w:rsidR="002F3DC4" w:rsidRDefault="002F3DC4" w:rsidP="002F3DC4"/>
    <w:p w14:paraId="22686416" w14:textId="19D46C7F" w:rsidR="002F3DC4" w:rsidRDefault="002F3DC4" w:rsidP="002F3DC4"/>
    <w:p w14:paraId="05530913" w14:textId="5D8FD593" w:rsidR="002F3DC4" w:rsidRDefault="002F3DC4" w:rsidP="002F3DC4"/>
    <w:p w14:paraId="720140AA" w14:textId="351AB8EA" w:rsidR="002F3DC4" w:rsidRDefault="002F3DC4" w:rsidP="002F3DC4"/>
    <w:p w14:paraId="5D34A5EC" w14:textId="47CE426C" w:rsidR="002F3DC4" w:rsidRDefault="002F3DC4" w:rsidP="002F3DC4"/>
    <w:p w14:paraId="4ED71475" w14:textId="2C38A392" w:rsidR="002F3DC4" w:rsidRDefault="002F3DC4" w:rsidP="002F3DC4"/>
    <w:p w14:paraId="13E7F46E" w14:textId="4498D203" w:rsidR="002F3DC4" w:rsidRDefault="002F3DC4" w:rsidP="002F3DC4"/>
    <w:p w14:paraId="35BDA3D1" w14:textId="474263E3" w:rsidR="002F3DC4" w:rsidRDefault="002F3DC4" w:rsidP="002F3DC4"/>
    <w:p w14:paraId="58FEE8EF" w14:textId="463B0120" w:rsidR="002F3DC4" w:rsidRDefault="002F3DC4" w:rsidP="002F3DC4"/>
    <w:p w14:paraId="60A6FC78" w14:textId="01306B41" w:rsidR="002F3DC4" w:rsidRDefault="002F3DC4" w:rsidP="002F3DC4"/>
    <w:p w14:paraId="398F400E" w14:textId="47992FB4" w:rsidR="002F3DC4" w:rsidRDefault="002F3DC4" w:rsidP="002F3DC4"/>
    <w:p w14:paraId="5AC7F0CB" w14:textId="436D84DF" w:rsidR="002F3DC4" w:rsidRDefault="002F3DC4" w:rsidP="002F3DC4"/>
    <w:p w14:paraId="5B8F32C8" w14:textId="1F9BFF58" w:rsidR="002F3DC4" w:rsidRDefault="002F3DC4" w:rsidP="002F3DC4"/>
    <w:p w14:paraId="3E9FA0E5" w14:textId="0CEC4770" w:rsidR="002F3DC4" w:rsidRDefault="002F3DC4" w:rsidP="002F3DC4"/>
    <w:p w14:paraId="5F7D49C9" w14:textId="64848367" w:rsidR="002F3DC4" w:rsidRDefault="002F3DC4" w:rsidP="002F3DC4"/>
    <w:p w14:paraId="4AB1E906" w14:textId="26456685" w:rsidR="002F3DC4" w:rsidRDefault="002F3DC4" w:rsidP="002F3DC4"/>
    <w:p w14:paraId="6A3009A5" w14:textId="7128012D" w:rsidR="00322607" w:rsidRDefault="00322607" w:rsidP="00322607"/>
    <w:p w14:paraId="26C20CA4" w14:textId="7D6BBBA0" w:rsidR="00E7429F" w:rsidRDefault="00E7429F" w:rsidP="00322607"/>
    <w:p w14:paraId="2909F757" w14:textId="7E629526" w:rsidR="00E7429F" w:rsidRDefault="00E7429F" w:rsidP="00322607"/>
    <w:p w14:paraId="0DBEF6C6" w14:textId="77777777" w:rsidR="00E7429F" w:rsidRDefault="00E7429F" w:rsidP="00E7429F">
      <w:pPr>
        <w:pStyle w:val="Heading1"/>
      </w:pPr>
      <w:r>
        <w:t>Final Version of the Relational Data Model of the Project</w:t>
      </w:r>
    </w:p>
    <w:p w14:paraId="2700DD20" w14:textId="77777777" w:rsidR="00E7429F" w:rsidRDefault="00E7429F" w:rsidP="00322607"/>
    <w:p w14:paraId="1BCDE200" w14:textId="68609151" w:rsidR="00322607" w:rsidRDefault="00E7429F" w:rsidP="00322607">
      <w:r>
        <w:rPr>
          <w:noProof/>
        </w:rPr>
        <w:drawing>
          <wp:inline distT="0" distB="0" distL="0" distR="0" wp14:anchorId="5BB3C457" wp14:editId="302DC2E0">
            <wp:extent cx="5943600" cy="37090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20A33" w14:textId="319E143B" w:rsidR="00322607" w:rsidRDefault="00322607" w:rsidP="00322607"/>
    <w:p w14:paraId="187ADCC6" w14:textId="3C745A64" w:rsidR="00322607" w:rsidRDefault="00322607" w:rsidP="00322607"/>
    <w:p w14:paraId="56BC8C96" w14:textId="1A6A43AA" w:rsidR="00322607" w:rsidRDefault="00322607" w:rsidP="00322607"/>
    <w:p w14:paraId="79B29D2E" w14:textId="5444F867" w:rsidR="00322607" w:rsidRDefault="00322607" w:rsidP="00322607"/>
    <w:p w14:paraId="74FA69A5" w14:textId="45B3E42A" w:rsidR="00322607" w:rsidRDefault="00322607" w:rsidP="00322607"/>
    <w:p w14:paraId="2144F79A" w14:textId="6DDB8857" w:rsidR="00322607" w:rsidRDefault="00322607" w:rsidP="00322607"/>
    <w:p w14:paraId="1A0A50B1" w14:textId="18C65D1C" w:rsidR="00322607" w:rsidRDefault="00322607" w:rsidP="00322607"/>
    <w:p w14:paraId="0CEEC79A" w14:textId="3F6C1CE9" w:rsidR="00322607" w:rsidRDefault="00322607" w:rsidP="00322607"/>
    <w:p w14:paraId="319DF8CD" w14:textId="145EA85E" w:rsidR="00322607" w:rsidRDefault="00322607" w:rsidP="00322607"/>
    <w:p w14:paraId="0E6DD41A" w14:textId="266E9488" w:rsidR="00322607" w:rsidRDefault="00322607" w:rsidP="00322607"/>
    <w:p w14:paraId="7B44E9E3" w14:textId="1DCDAA6B" w:rsidR="00322607" w:rsidRDefault="00322607" w:rsidP="00322607"/>
    <w:p w14:paraId="760F9592" w14:textId="4EEA05EA" w:rsidR="00322607" w:rsidRDefault="00322607" w:rsidP="00322607"/>
    <w:p w14:paraId="02F1AFDD" w14:textId="0CF45A33" w:rsidR="00322607" w:rsidRDefault="00322607" w:rsidP="00322607"/>
    <w:p w14:paraId="153510C0" w14:textId="77777777" w:rsidR="00322607" w:rsidRPr="00322607" w:rsidRDefault="00322607" w:rsidP="00322607"/>
    <w:p w14:paraId="4AC2C117" w14:textId="649FCC2F" w:rsidR="00322607" w:rsidRDefault="00322607">
      <w:pPr>
        <w:pStyle w:val="Heading1"/>
      </w:pPr>
    </w:p>
    <w:p w14:paraId="61691A50" w14:textId="182356D7" w:rsidR="00322607" w:rsidRDefault="00322607" w:rsidP="00322607"/>
    <w:p w14:paraId="1EC73F8A" w14:textId="5CDD44E8" w:rsidR="00322607" w:rsidRDefault="00322607" w:rsidP="00322607"/>
    <w:p w14:paraId="46126857" w14:textId="422BB763" w:rsidR="00AA1FBE" w:rsidRDefault="00322607" w:rsidP="00E7429F">
      <w:pPr>
        <w:pStyle w:val="Heading1"/>
      </w:pPr>
      <w:r>
        <w:lastRenderedPageBreak/>
        <w:t>Implementation</w:t>
      </w:r>
      <w:r w:rsidR="005061BC">
        <w:t xml:space="preserve"> Checklist</w:t>
      </w:r>
    </w:p>
    <w:p w14:paraId="4B39A72C" w14:textId="77777777" w:rsidR="00AA1FBE" w:rsidRDefault="00AA1FBE"/>
    <w:p w14:paraId="7DCF2D74" w14:textId="77777777" w:rsidR="00AA1FBE" w:rsidRDefault="00AA1FBE"/>
    <w:tbl>
      <w:tblPr>
        <w:tblStyle w:val="a"/>
        <w:tblW w:w="93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390"/>
        <w:gridCol w:w="4960"/>
      </w:tblGrid>
      <w:tr w:rsidR="00AA1FBE" w:rsidRPr="00322607" w14:paraId="1BD430BD" w14:textId="77777777" w:rsidTr="003226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0FBF9E" w14:textId="77777777" w:rsidR="00AA1FBE" w:rsidRPr="00322607" w:rsidRDefault="005061BC">
            <w:r w:rsidRPr="00322607">
              <w:t>Description</w:t>
            </w:r>
          </w:p>
        </w:tc>
        <w:tc>
          <w:tcPr>
            <w:tcW w:w="4960" w:type="dxa"/>
          </w:tcPr>
          <w:p w14:paraId="4736C945" w14:textId="77777777" w:rsidR="00AA1FBE" w:rsidRPr="00322607" w:rsidRDefault="005061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22607">
              <w:t>Remarks</w:t>
            </w:r>
          </w:p>
        </w:tc>
      </w:tr>
      <w:tr w:rsidR="00AA1FBE" w:rsidRPr="00322607" w14:paraId="04490140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1EA9CA4" w14:textId="2892B78A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Name</w:t>
            </w:r>
          </w:p>
        </w:tc>
        <w:tc>
          <w:tcPr>
            <w:tcW w:w="4960" w:type="dxa"/>
          </w:tcPr>
          <w:p w14:paraId="0088343F" w14:textId="0DC0DCB7" w:rsidR="00AA1FBE" w:rsidRPr="00322607" w:rsidRDefault="00E742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429F">
              <w:tab/>
              <w:t>labexam302s2</w:t>
            </w:r>
          </w:p>
        </w:tc>
      </w:tr>
      <w:tr w:rsidR="00322607" w:rsidRPr="00322607" w14:paraId="58A93C21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9048597" w14:textId="2240320F" w:rsidR="00322607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Email</w:t>
            </w:r>
          </w:p>
        </w:tc>
        <w:tc>
          <w:tcPr>
            <w:tcW w:w="4960" w:type="dxa"/>
          </w:tcPr>
          <w:p w14:paraId="0D8594C7" w14:textId="55897488" w:rsidR="00322607" w:rsidRPr="00322607" w:rsidRDefault="00E742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429F">
              <w:tab/>
              <w:t>nijhor.islam3@gmail.com</w:t>
            </w:r>
          </w:p>
        </w:tc>
      </w:tr>
      <w:tr w:rsidR="00322607" w:rsidRPr="00322607" w14:paraId="5C25744C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F36145E" w14:textId="22BFBAC2" w:rsidR="00322607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Password</w:t>
            </w:r>
          </w:p>
        </w:tc>
        <w:tc>
          <w:tcPr>
            <w:tcW w:w="4960" w:type="dxa"/>
          </w:tcPr>
          <w:p w14:paraId="48B829B9" w14:textId="458ECF12" w:rsidR="00322607" w:rsidRPr="00322607" w:rsidRDefault="00E742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111111</w:t>
            </w:r>
          </w:p>
        </w:tc>
      </w:tr>
      <w:tr w:rsidR="002B5746" w:rsidRPr="00322607" w14:paraId="45832511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E695C7A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2B0DA517" w14:textId="77777777" w:rsidR="002B5746" w:rsidRPr="00322607" w:rsidRDefault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03315856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FC195BE" w14:textId="62A57AF0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Authentication Type</w:t>
            </w:r>
          </w:p>
        </w:tc>
        <w:tc>
          <w:tcPr>
            <w:tcW w:w="4960" w:type="dxa"/>
          </w:tcPr>
          <w:p w14:paraId="409A86C7" w14:textId="1BB54842" w:rsidR="00AA1FBE" w:rsidRPr="00322607" w:rsidRDefault="003226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pplication Express/Custom</w:t>
            </w:r>
            <w:r w:rsidR="002B5746">
              <w:t xml:space="preserve"> (keep the relevant one)</w:t>
            </w:r>
          </w:p>
        </w:tc>
      </w:tr>
      <w:tr w:rsidR="00AA1FBE" w:rsidRPr="00322607" w14:paraId="076D2068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7169F21" w14:textId="757A210B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Username and Password to Login</w:t>
            </w:r>
          </w:p>
        </w:tc>
        <w:tc>
          <w:tcPr>
            <w:tcW w:w="4960" w:type="dxa"/>
          </w:tcPr>
          <w:p w14:paraId="59E37E32" w14:textId="77777777" w:rsidR="00AA1FBE" w:rsidRPr="00322607" w:rsidRDefault="00AA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6B1CA01B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080D9E7" w14:textId="4C58D664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rite username like admin</w:t>
            </w:r>
          </w:p>
        </w:tc>
        <w:tc>
          <w:tcPr>
            <w:tcW w:w="4960" w:type="dxa"/>
          </w:tcPr>
          <w:p w14:paraId="6A341528" w14:textId="2E6226BF" w:rsidR="00AA1FBE" w:rsidRPr="00322607" w:rsidRDefault="003226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rite password like </w:t>
            </w:r>
            <w:r w:rsidRPr="00322607">
              <w:rPr>
                <w:i/>
                <w:iCs/>
              </w:rPr>
              <w:t>admin123</w:t>
            </w:r>
          </w:p>
        </w:tc>
      </w:tr>
      <w:tr w:rsidR="00AA1FBE" w:rsidRPr="00322607" w14:paraId="3B0E148F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4372BC9" w14:textId="3C792DBA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if you have multiple users, write all username and password correctly</w:t>
            </w:r>
          </w:p>
        </w:tc>
        <w:tc>
          <w:tcPr>
            <w:tcW w:w="4960" w:type="dxa"/>
          </w:tcPr>
          <w:p w14:paraId="310786DA" w14:textId="43AA2C40" w:rsidR="00AA1FBE" w:rsidRDefault="00E742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User name: Kabir</w:t>
            </w:r>
          </w:p>
          <w:p w14:paraId="1397A127" w14:textId="7926FF9F" w:rsidR="00E7429F" w:rsidRPr="00322607" w:rsidRDefault="00E742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Password :</w:t>
            </w:r>
            <w:proofErr w:type="gramEnd"/>
            <w:r>
              <w:t xml:space="preserve"> kabir111</w:t>
            </w:r>
          </w:p>
        </w:tc>
      </w:tr>
      <w:tr w:rsidR="00AA1FBE" w:rsidRPr="00322607" w14:paraId="5C991F10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6377F0D" w14:textId="77777777" w:rsidR="00AA1FBE" w:rsidRPr="002B5746" w:rsidRDefault="00AA1FBE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3A11EC0A" w14:textId="77777777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42D448FE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9498412" w14:textId="63E1D689" w:rsidR="00AA1FBE" w:rsidRPr="002B5746" w:rsidRDefault="00AA1FBE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145CAFE3" w14:textId="674BD972" w:rsidR="00AA1FBE" w:rsidRPr="00322607" w:rsidRDefault="00AA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B5746" w:rsidRPr="00322607" w14:paraId="5F76FC1D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89FA0EE" w14:textId="1CB93B07" w:rsidR="002B5746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Uploaded and Displayed Images in Reports</w:t>
            </w:r>
          </w:p>
        </w:tc>
        <w:tc>
          <w:tcPr>
            <w:tcW w:w="4960" w:type="dxa"/>
          </w:tcPr>
          <w:p w14:paraId="5EEDAF9D" w14:textId="04D01428" w:rsidR="002B5746" w:rsidRPr="00322607" w:rsidRDefault="00E742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  <w:r w:rsidR="002B5746">
              <w:t>es</w:t>
            </w:r>
          </w:p>
        </w:tc>
      </w:tr>
      <w:tr w:rsidR="002B5746" w:rsidRPr="00322607" w14:paraId="4D1D6DED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CAD3CA0" w14:textId="1EBBF3D1" w:rsidR="002B5746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Implemented Page-wise Authorization</w:t>
            </w:r>
          </w:p>
        </w:tc>
        <w:tc>
          <w:tcPr>
            <w:tcW w:w="4960" w:type="dxa"/>
          </w:tcPr>
          <w:p w14:paraId="2CFBA609" w14:textId="0BE75D88" w:rsidR="002B5746" w:rsidRDefault="00E742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</w:t>
            </w:r>
            <w:r w:rsidR="002B5746">
              <w:t>es</w:t>
            </w:r>
          </w:p>
        </w:tc>
      </w:tr>
      <w:tr w:rsidR="002B5746" w:rsidRPr="00322607" w14:paraId="0F2D0DF0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5702E0F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3BA39F8F" w14:textId="77777777" w:rsidR="002B5746" w:rsidRDefault="002B57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39C1D509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5011495" w14:textId="2307F7B4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Reports with Forms</w:t>
            </w:r>
          </w:p>
        </w:tc>
        <w:tc>
          <w:tcPr>
            <w:tcW w:w="4960" w:type="dxa"/>
          </w:tcPr>
          <w:p w14:paraId="757F8FF0" w14:textId="4C639C75" w:rsidR="00AA1FBE" w:rsidRPr="00322607" w:rsidRDefault="00AA28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</w:tr>
      <w:tr w:rsidR="002B5746" w:rsidRPr="00322607" w14:paraId="0718798D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C169502" w14:textId="604B7062" w:rsidR="002B5746" w:rsidRPr="002B5746" w:rsidRDefault="002B5746" w:rsidP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Master-detail Forms</w:t>
            </w:r>
          </w:p>
        </w:tc>
        <w:tc>
          <w:tcPr>
            <w:tcW w:w="4960" w:type="dxa"/>
          </w:tcPr>
          <w:p w14:paraId="695F464A" w14:textId="247619F5" w:rsidR="002B5746" w:rsidRPr="00322607" w:rsidRDefault="00AA2828" w:rsidP="002B57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AA1FBE" w:rsidRPr="00322607" w14:paraId="5EDAC5CD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0FBC294" w14:textId="0BAC4B41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Reports based on Queries, Aggregate Queries</w:t>
            </w:r>
          </w:p>
        </w:tc>
        <w:tc>
          <w:tcPr>
            <w:tcW w:w="4960" w:type="dxa"/>
          </w:tcPr>
          <w:p w14:paraId="656495FC" w14:textId="61CEA398" w:rsidR="00AA1FBE" w:rsidRPr="00322607" w:rsidRDefault="00AA28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AA1FBE" w:rsidRPr="00322607" w14:paraId="6B4C4F9B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9E340D6" w14:textId="293FED4E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Parameterized Reports</w:t>
            </w:r>
          </w:p>
        </w:tc>
        <w:tc>
          <w:tcPr>
            <w:tcW w:w="4960" w:type="dxa"/>
          </w:tcPr>
          <w:p w14:paraId="6E3B12C7" w14:textId="4F66E505" w:rsidR="00AA1FBE" w:rsidRPr="00322607" w:rsidRDefault="00AA28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AA1FBE" w:rsidRPr="00322607" w14:paraId="7E9EA8F6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996DC20" w14:textId="20E1B6AB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Graphs/Charts</w:t>
            </w:r>
          </w:p>
        </w:tc>
        <w:tc>
          <w:tcPr>
            <w:tcW w:w="4960" w:type="dxa"/>
          </w:tcPr>
          <w:p w14:paraId="5B87AA57" w14:textId="396CD2C0" w:rsidR="00AA1FBE" w:rsidRPr="00322607" w:rsidRDefault="00AA28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2B5746" w:rsidRPr="00322607" w14:paraId="41C04A59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7F086C9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516F9BFE" w14:textId="77777777" w:rsidR="002B5746" w:rsidRPr="00322607" w:rsidRDefault="002B57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43360" w:rsidRPr="00322607" w14:paraId="53DED819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D48F00D" w14:textId="38115206" w:rsidR="00743360" w:rsidRPr="002B5746" w:rsidRDefault="002B5746" w:rsidP="00743360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 xml:space="preserve">Included any </w:t>
            </w:r>
            <w:r w:rsidR="00743360" w:rsidRPr="002B5746">
              <w:rPr>
                <w:b w:val="0"/>
                <w:bCs/>
              </w:rPr>
              <w:t>trigger/other feature which is not taught in class</w:t>
            </w:r>
            <w:r w:rsidRPr="002B5746">
              <w:rPr>
                <w:b w:val="0"/>
                <w:bCs/>
              </w:rPr>
              <w:t>.</w:t>
            </w:r>
            <w:r w:rsidR="00743360" w:rsidRPr="002B5746">
              <w:rPr>
                <w:b w:val="0"/>
                <w:bCs/>
              </w:rPr>
              <w:t xml:space="preserve"> If yes, please explain briefly.</w:t>
            </w:r>
          </w:p>
          <w:p w14:paraId="17C2E3CB" w14:textId="52282C6B" w:rsidR="00743360" w:rsidRDefault="00743360" w:rsidP="00743360">
            <w:pPr>
              <w:rPr>
                <w:bCs/>
              </w:rPr>
            </w:pPr>
          </w:p>
          <w:p w14:paraId="6A3CF064" w14:textId="77777777" w:rsidR="002B5746" w:rsidRPr="002B5746" w:rsidRDefault="002B5746" w:rsidP="00743360">
            <w:pPr>
              <w:rPr>
                <w:b w:val="0"/>
                <w:bCs/>
              </w:rPr>
            </w:pPr>
          </w:p>
          <w:p w14:paraId="2AA99C11" w14:textId="77777777" w:rsidR="00743360" w:rsidRPr="002B5746" w:rsidRDefault="00743360" w:rsidP="00743360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47D5104B" w14:textId="77777777" w:rsidR="00743360" w:rsidRPr="00322607" w:rsidRDefault="00743360" w:rsidP="007433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B5746" w:rsidRPr="00322607" w14:paraId="62C97D6A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BF65F9" w14:textId="5A22E6F8" w:rsidR="002B5746" w:rsidRDefault="002B5746" w:rsidP="00743360">
            <w:pPr>
              <w:rPr>
                <w:bCs/>
              </w:rPr>
            </w:pPr>
            <w:r w:rsidRPr="002B5746">
              <w:rPr>
                <w:b w:val="0"/>
                <w:bCs/>
              </w:rPr>
              <w:t xml:space="preserve">Write the most unique feature/functionality in your application or the page of your application </w:t>
            </w:r>
            <w:r w:rsidR="00DC793D">
              <w:rPr>
                <w:b w:val="0"/>
                <w:bCs/>
              </w:rPr>
              <w:t>that</w:t>
            </w:r>
            <w:r w:rsidRPr="002B5746">
              <w:rPr>
                <w:b w:val="0"/>
                <w:bCs/>
              </w:rPr>
              <w:t xml:space="preserve"> you are proud of. Explain briefly.</w:t>
            </w:r>
          </w:p>
          <w:p w14:paraId="37A7E65E" w14:textId="77777777" w:rsidR="002B5746" w:rsidRDefault="002B5746" w:rsidP="00743360">
            <w:pPr>
              <w:rPr>
                <w:bCs/>
              </w:rPr>
            </w:pPr>
          </w:p>
          <w:p w14:paraId="30247318" w14:textId="19B7B503" w:rsidR="002B5746" w:rsidRPr="002B5746" w:rsidRDefault="002B5746" w:rsidP="00743360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01603477" w14:textId="77777777" w:rsidR="002B5746" w:rsidRPr="00322607" w:rsidRDefault="002B5746" w:rsidP="007433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7152288" w14:textId="77777777" w:rsidR="00AA1FBE" w:rsidRDefault="00AA1FBE"/>
    <w:p w14:paraId="70DA8103" w14:textId="77777777" w:rsidR="00AA1FBE" w:rsidRDefault="00AA1FBE">
      <w:pPr>
        <w:spacing w:line="276" w:lineRule="auto"/>
        <w:jc w:val="both"/>
      </w:pPr>
    </w:p>
    <w:p w14:paraId="00D1E17B" w14:textId="77777777" w:rsidR="00AA2828" w:rsidRDefault="00AA2828" w:rsidP="00AA2828">
      <w:pPr>
        <w:pStyle w:val="Heading1"/>
      </w:pPr>
    </w:p>
    <w:p w14:paraId="06D1D2A9" w14:textId="0EC3DC51" w:rsidR="00743360" w:rsidRDefault="002F3DC4" w:rsidP="00AA2828">
      <w:pPr>
        <w:pStyle w:val="Heading1"/>
      </w:pPr>
      <w:r>
        <w:t>Reports with Forms</w:t>
      </w:r>
    </w:p>
    <w:p w14:paraId="0AE7BE7C" w14:textId="05EC6934" w:rsidR="00AA2828" w:rsidRDefault="00AA2828" w:rsidP="00AA2828">
      <w:r>
        <w:rPr>
          <w:noProof/>
        </w:rPr>
        <w:drawing>
          <wp:inline distT="0" distB="0" distL="0" distR="0" wp14:anchorId="3F52B068" wp14:editId="4909541B">
            <wp:extent cx="5943600" cy="34251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C97C0" w14:textId="130A32A3" w:rsidR="00AA2828" w:rsidRDefault="00AA2828" w:rsidP="00AA2828">
      <w:r>
        <w:rPr>
          <w:noProof/>
        </w:rPr>
        <w:drawing>
          <wp:inline distT="0" distB="0" distL="0" distR="0" wp14:anchorId="11ADFA62" wp14:editId="3DAC38C2">
            <wp:extent cx="5943600" cy="258508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5479F" w14:textId="5E41A9EC" w:rsidR="00AA2828" w:rsidRDefault="00AA2828" w:rsidP="00AA2828">
      <w:r>
        <w:rPr>
          <w:noProof/>
        </w:rPr>
        <w:lastRenderedPageBreak/>
        <w:drawing>
          <wp:inline distT="0" distB="0" distL="0" distR="0" wp14:anchorId="2038D567" wp14:editId="25A8F813">
            <wp:extent cx="5943600" cy="27406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0A558" w14:textId="4F601673" w:rsidR="00AA2828" w:rsidRDefault="00AA2828" w:rsidP="00AA2828">
      <w:r>
        <w:rPr>
          <w:noProof/>
        </w:rPr>
        <w:drawing>
          <wp:inline distT="0" distB="0" distL="0" distR="0" wp14:anchorId="50B430DF" wp14:editId="017DBA48">
            <wp:extent cx="5943600" cy="18300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A1FC2" w14:textId="1F7BA3B5" w:rsidR="00AA2828" w:rsidRDefault="00AA2828" w:rsidP="00AA2828">
      <w:r>
        <w:rPr>
          <w:noProof/>
        </w:rPr>
        <w:lastRenderedPageBreak/>
        <w:drawing>
          <wp:inline distT="0" distB="0" distL="0" distR="0" wp14:anchorId="744FD85F" wp14:editId="00E9AC17">
            <wp:extent cx="5943600" cy="39401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416D1" w14:textId="32181C6A" w:rsidR="00AA2828" w:rsidRDefault="00AA2828" w:rsidP="00AA2828">
      <w:r>
        <w:rPr>
          <w:noProof/>
        </w:rPr>
        <w:drawing>
          <wp:inline distT="0" distB="0" distL="0" distR="0" wp14:anchorId="1018E9DB" wp14:editId="6E4A43CE">
            <wp:extent cx="5943600" cy="172910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6DB9B" w14:textId="30F5D58E" w:rsidR="00AA2828" w:rsidRDefault="00AA2828" w:rsidP="00AA2828">
      <w:r>
        <w:rPr>
          <w:noProof/>
        </w:rPr>
        <w:drawing>
          <wp:inline distT="0" distB="0" distL="0" distR="0" wp14:anchorId="650FD750" wp14:editId="0B615B3C">
            <wp:extent cx="5943600" cy="202311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E6A5F" w14:textId="40A6D55F" w:rsidR="00AA2828" w:rsidRDefault="00AA2828" w:rsidP="00AA2828">
      <w:r>
        <w:rPr>
          <w:noProof/>
        </w:rPr>
        <w:lastRenderedPageBreak/>
        <w:drawing>
          <wp:inline distT="0" distB="0" distL="0" distR="0" wp14:anchorId="155D5CD1" wp14:editId="25DA3EC5">
            <wp:extent cx="5943600" cy="481203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47421" w14:textId="15ACB32E" w:rsidR="00AA2828" w:rsidRPr="00AA2828" w:rsidRDefault="00AA2828" w:rsidP="00AA2828">
      <w:r>
        <w:rPr>
          <w:noProof/>
        </w:rPr>
        <w:lastRenderedPageBreak/>
        <w:drawing>
          <wp:inline distT="0" distB="0" distL="0" distR="0" wp14:anchorId="1D62B990" wp14:editId="36AA5987">
            <wp:extent cx="5943600" cy="36671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E4D26" w14:textId="76529B58" w:rsidR="002B5746" w:rsidRDefault="002B5746" w:rsidP="002B5746"/>
    <w:p w14:paraId="5666B45A" w14:textId="77777777" w:rsidR="002F3DC4" w:rsidRPr="002F3DC4" w:rsidRDefault="002F3DC4" w:rsidP="002F3DC4"/>
    <w:p w14:paraId="54878E36" w14:textId="555D8B9D" w:rsidR="002F3DC4" w:rsidRDefault="002F3DC4"/>
    <w:p w14:paraId="4C8C4065" w14:textId="77AF6A51" w:rsidR="002B5746" w:rsidRDefault="002B5746" w:rsidP="00AA2828">
      <w:pPr>
        <w:pStyle w:val="Heading1"/>
      </w:pPr>
      <w:r>
        <w:lastRenderedPageBreak/>
        <w:t>Master-Detail Form</w:t>
      </w:r>
    </w:p>
    <w:p w14:paraId="1F8EA2DC" w14:textId="47B1E50C" w:rsidR="002B5746" w:rsidRDefault="00844C1E" w:rsidP="002B5746">
      <w:r>
        <w:rPr>
          <w:noProof/>
        </w:rPr>
        <w:drawing>
          <wp:inline distT="0" distB="0" distL="0" distR="0" wp14:anchorId="0EACE67D" wp14:editId="07931BB3">
            <wp:extent cx="5943600" cy="37490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3E712" w14:textId="3BBB0821" w:rsidR="002B5746" w:rsidRDefault="002B5746" w:rsidP="002B5746"/>
    <w:p w14:paraId="64EFFB1A" w14:textId="03542A97" w:rsidR="002B5746" w:rsidRDefault="002B5746"/>
    <w:p w14:paraId="4C263367" w14:textId="051790D5" w:rsidR="002B5746" w:rsidRDefault="002B5746" w:rsidP="00844C1E">
      <w:pPr>
        <w:pStyle w:val="Heading1"/>
      </w:pPr>
    </w:p>
    <w:p w14:paraId="4EA2F5FC" w14:textId="741BFF43" w:rsidR="00AA1FBE" w:rsidRDefault="00AA1FBE"/>
    <w:p w14:paraId="711C9CE8" w14:textId="71BC5BF3" w:rsidR="00844C1E" w:rsidRDefault="00844C1E"/>
    <w:p w14:paraId="62207A3A" w14:textId="12FDF424" w:rsidR="00844C1E" w:rsidRDefault="00844C1E"/>
    <w:p w14:paraId="338BC03A" w14:textId="135A3EED" w:rsidR="00844C1E" w:rsidRDefault="00844C1E"/>
    <w:p w14:paraId="082CB303" w14:textId="35DC344F" w:rsidR="00844C1E" w:rsidRDefault="00844C1E"/>
    <w:p w14:paraId="5BCF99B5" w14:textId="46489AE2" w:rsidR="00844C1E" w:rsidRDefault="00844C1E"/>
    <w:p w14:paraId="6A6A99AE" w14:textId="1696904A" w:rsidR="00844C1E" w:rsidRDefault="00844C1E"/>
    <w:p w14:paraId="292A25D3" w14:textId="50F9D94E" w:rsidR="00844C1E" w:rsidRDefault="00844C1E"/>
    <w:p w14:paraId="1C127462" w14:textId="0B078E6D" w:rsidR="00844C1E" w:rsidRDefault="00844C1E"/>
    <w:p w14:paraId="3BEF8F44" w14:textId="7057E8DC" w:rsidR="00844C1E" w:rsidRDefault="00844C1E"/>
    <w:p w14:paraId="778D32DC" w14:textId="7EE51455" w:rsidR="00844C1E" w:rsidRDefault="00844C1E"/>
    <w:p w14:paraId="354A0F2B" w14:textId="7534BC0F" w:rsidR="00844C1E" w:rsidRDefault="00844C1E"/>
    <w:p w14:paraId="031F8AAE" w14:textId="6C17F92B" w:rsidR="00844C1E" w:rsidRDefault="00844C1E"/>
    <w:p w14:paraId="6EBEDD28" w14:textId="2B374616" w:rsidR="00844C1E" w:rsidRDefault="00844C1E"/>
    <w:p w14:paraId="02888BE5" w14:textId="4B6B71C2" w:rsidR="00844C1E" w:rsidRDefault="00844C1E"/>
    <w:p w14:paraId="73F807B4" w14:textId="0D4C6846" w:rsidR="00844C1E" w:rsidRDefault="00844C1E"/>
    <w:p w14:paraId="4748FDDA" w14:textId="563F656B" w:rsidR="00844C1E" w:rsidRDefault="00844C1E"/>
    <w:p w14:paraId="59228FD0" w14:textId="1DF40584" w:rsidR="00844C1E" w:rsidRDefault="00844C1E"/>
    <w:p w14:paraId="35846275" w14:textId="32C2039D" w:rsidR="00844C1E" w:rsidRDefault="00844C1E"/>
    <w:p w14:paraId="3D8E4CFD" w14:textId="25ACEA14" w:rsidR="00844C1E" w:rsidRPr="00844C1E" w:rsidRDefault="00844C1E">
      <w:pPr>
        <w:rPr>
          <w:sz w:val="36"/>
          <w:szCs w:val="36"/>
        </w:rPr>
      </w:pPr>
      <w:r w:rsidRPr="00844C1E">
        <w:rPr>
          <w:sz w:val="36"/>
          <w:szCs w:val="36"/>
        </w:rPr>
        <w:lastRenderedPageBreak/>
        <w:t>Parameterized Reports</w:t>
      </w:r>
    </w:p>
    <w:p w14:paraId="0D1C0631" w14:textId="28E6013C" w:rsidR="002B5746" w:rsidRDefault="00844C1E" w:rsidP="002B5746">
      <w:r>
        <w:rPr>
          <w:noProof/>
        </w:rPr>
        <w:drawing>
          <wp:inline distT="0" distB="0" distL="0" distR="0" wp14:anchorId="1ACA279A" wp14:editId="0C85E4DA">
            <wp:extent cx="5943600" cy="46005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5A3BD" w14:textId="306772F0" w:rsidR="002B5746" w:rsidRDefault="002B5746" w:rsidP="002B5746"/>
    <w:p w14:paraId="0BB11C89" w14:textId="24A061DA" w:rsidR="002B5746" w:rsidRDefault="002B5746" w:rsidP="002B5746"/>
    <w:p w14:paraId="09EE5628" w14:textId="18FB1917" w:rsidR="002B5746" w:rsidRDefault="002B5746" w:rsidP="002B5746">
      <w:pPr>
        <w:pStyle w:val="ListParagraph"/>
        <w:ind w:left="0"/>
      </w:pPr>
    </w:p>
    <w:p w14:paraId="73FE38BB" w14:textId="7AD352AB" w:rsidR="00844C1E" w:rsidRDefault="00844C1E" w:rsidP="002B5746">
      <w:pPr>
        <w:pStyle w:val="ListParagraph"/>
        <w:ind w:left="0"/>
      </w:pPr>
    </w:p>
    <w:p w14:paraId="18176A53" w14:textId="5556C3E6" w:rsidR="00844C1E" w:rsidRDefault="00844C1E" w:rsidP="002B5746">
      <w:pPr>
        <w:pStyle w:val="ListParagraph"/>
        <w:ind w:left="0"/>
      </w:pPr>
    </w:p>
    <w:p w14:paraId="7CA62EE9" w14:textId="0E62911E" w:rsidR="00844C1E" w:rsidRDefault="00844C1E" w:rsidP="002B5746">
      <w:pPr>
        <w:pStyle w:val="ListParagraph"/>
        <w:ind w:left="0"/>
      </w:pPr>
    </w:p>
    <w:p w14:paraId="7665D1BC" w14:textId="3B2C0F16" w:rsidR="00844C1E" w:rsidRDefault="00844C1E" w:rsidP="002B5746">
      <w:pPr>
        <w:pStyle w:val="ListParagraph"/>
        <w:ind w:left="0"/>
      </w:pPr>
    </w:p>
    <w:p w14:paraId="244B8726" w14:textId="008C9393" w:rsidR="00844C1E" w:rsidRDefault="00844C1E" w:rsidP="002B5746">
      <w:pPr>
        <w:pStyle w:val="ListParagraph"/>
        <w:ind w:left="0"/>
      </w:pPr>
    </w:p>
    <w:p w14:paraId="2C062EEB" w14:textId="0442AFEA" w:rsidR="00844C1E" w:rsidRDefault="00844C1E" w:rsidP="002B5746">
      <w:pPr>
        <w:pStyle w:val="ListParagraph"/>
        <w:ind w:left="0"/>
      </w:pPr>
    </w:p>
    <w:p w14:paraId="0D634804" w14:textId="34CE6C6D" w:rsidR="00844C1E" w:rsidRDefault="00844C1E" w:rsidP="002B5746">
      <w:pPr>
        <w:pStyle w:val="ListParagraph"/>
        <w:ind w:left="0"/>
      </w:pPr>
    </w:p>
    <w:p w14:paraId="6E225ECF" w14:textId="379C1F27" w:rsidR="00844C1E" w:rsidRDefault="00844C1E" w:rsidP="002B5746">
      <w:pPr>
        <w:pStyle w:val="ListParagraph"/>
        <w:ind w:left="0"/>
      </w:pPr>
    </w:p>
    <w:p w14:paraId="7B63E545" w14:textId="425F7A8F" w:rsidR="00844C1E" w:rsidRDefault="00844C1E" w:rsidP="002B5746">
      <w:pPr>
        <w:pStyle w:val="ListParagraph"/>
        <w:ind w:left="0"/>
      </w:pPr>
    </w:p>
    <w:p w14:paraId="63ED8867" w14:textId="2A96CA0F" w:rsidR="00844C1E" w:rsidRDefault="00844C1E" w:rsidP="002B5746">
      <w:pPr>
        <w:pStyle w:val="ListParagraph"/>
        <w:ind w:left="0"/>
      </w:pPr>
    </w:p>
    <w:p w14:paraId="75D277D7" w14:textId="264C5D81" w:rsidR="00844C1E" w:rsidRDefault="00844C1E" w:rsidP="002B5746">
      <w:pPr>
        <w:pStyle w:val="ListParagraph"/>
        <w:ind w:left="0"/>
      </w:pPr>
    </w:p>
    <w:p w14:paraId="5AABF501" w14:textId="11E30AB9" w:rsidR="00844C1E" w:rsidRDefault="00844C1E" w:rsidP="002B5746">
      <w:pPr>
        <w:pStyle w:val="ListParagraph"/>
        <w:ind w:left="0"/>
      </w:pPr>
    </w:p>
    <w:p w14:paraId="4E1F0923" w14:textId="77777777" w:rsidR="00844C1E" w:rsidRDefault="00844C1E" w:rsidP="002B5746">
      <w:pPr>
        <w:pStyle w:val="ListParagraph"/>
        <w:ind w:left="0"/>
      </w:pPr>
    </w:p>
    <w:p w14:paraId="57C5A842" w14:textId="1525F954" w:rsidR="002B5746" w:rsidRDefault="002B5746" w:rsidP="002B5746">
      <w:pPr>
        <w:pStyle w:val="Heading1"/>
        <w:numPr>
          <w:ilvl w:val="0"/>
          <w:numId w:val="1"/>
        </w:numPr>
      </w:pPr>
      <w:r>
        <w:lastRenderedPageBreak/>
        <w:t>Authorization and User Role Assignment</w:t>
      </w:r>
    </w:p>
    <w:p w14:paraId="6CDAD072" w14:textId="217BA9D1" w:rsidR="002B5746" w:rsidRDefault="002B5746" w:rsidP="002B5746"/>
    <w:p w14:paraId="202E68E8" w14:textId="7BD4F9EC" w:rsidR="002B5746" w:rsidRPr="002B5746" w:rsidRDefault="002B5746" w:rsidP="002B5746">
      <w:pPr>
        <w:rPr>
          <w:b/>
          <w:bCs/>
        </w:rPr>
      </w:pPr>
      <w:r w:rsidRPr="002B5746">
        <w:rPr>
          <w:b/>
          <w:bCs/>
        </w:rPr>
        <w:t>User Role Assignment</w:t>
      </w:r>
    </w:p>
    <w:p w14:paraId="3484BF88" w14:textId="63B4945A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777096E" w14:textId="77777777" w:rsidTr="002B5746">
        <w:tc>
          <w:tcPr>
            <w:tcW w:w="3116" w:type="dxa"/>
          </w:tcPr>
          <w:p w14:paraId="7635778C" w14:textId="118930B0" w:rsidR="002B5746" w:rsidRDefault="002B5746" w:rsidP="002B5746">
            <w:r>
              <w:t>User name</w:t>
            </w:r>
          </w:p>
        </w:tc>
        <w:tc>
          <w:tcPr>
            <w:tcW w:w="3117" w:type="dxa"/>
          </w:tcPr>
          <w:p w14:paraId="7C3838AE" w14:textId="24CA2A8E" w:rsidR="002B5746" w:rsidRDefault="002B5746" w:rsidP="002B5746">
            <w:r>
              <w:t>Password</w:t>
            </w:r>
          </w:p>
        </w:tc>
        <w:tc>
          <w:tcPr>
            <w:tcW w:w="3117" w:type="dxa"/>
          </w:tcPr>
          <w:p w14:paraId="13E3711C" w14:textId="0B2051A5" w:rsidR="002B5746" w:rsidRDefault="002B5746" w:rsidP="002B5746">
            <w:r>
              <w:t>Role</w:t>
            </w:r>
          </w:p>
        </w:tc>
      </w:tr>
      <w:tr w:rsidR="002B5746" w14:paraId="709F313B" w14:textId="77777777" w:rsidTr="002B5746">
        <w:tc>
          <w:tcPr>
            <w:tcW w:w="3116" w:type="dxa"/>
          </w:tcPr>
          <w:p w14:paraId="7CEFF43D" w14:textId="7B47BA03" w:rsidR="002B5746" w:rsidRDefault="00844C1E" w:rsidP="002B5746">
            <w:proofErr w:type="spellStart"/>
            <w:r>
              <w:t>kabir</w:t>
            </w:r>
            <w:proofErr w:type="spellEnd"/>
          </w:p>
        </w:tc>
        <w:tc>
          <w:tcPr>
            <w:tcW w:w="3117" w:type="dxa"/>
          </w:tcPr>
          <w:p w14:paraId="1C79C96A" w14:textId="1DFB1200" w:rsidR="002B5746" w:rsidRDefault="00844C1E" w:rsidP="002B5746">
            <w:r>
              <w:t>Kabir111</w:t>
            </w:r>
          </w:p>
        </w:tc>
        <w:tc>
          <w:tcPr>
            <w:tcW w:w="3117" w:type="dxa"/>
          </w:tcPr>
          <w:p w14:paraId="0730A7BA" w14:textId="57370D62" w:rsidR="002B5746" w:rsidRDefault="00844C1E" w:rsidP="002B5746">
            <w:r>
              <w:t>reader</w:t>
            </w:r>
          </w:p>
        </w:tc>
      </w:tr>
      <w:tr w:rsidR="002B5746" w14:paraId="0CA3584A" w14:textId="77777777" w:rsidTr="002B5746">
        <w:tc>
          <w:tcPr>
            <w:tcW w:w="3116" w:type="dxa"/>
          </w:tcPr>
          <w:p w14:paraId="26309A26" w14:textId="52F93C47" w:rsidR="002B5746" w:rsidRDefault="00844C1E" w:rsidP="002B5746">
            <w:r>
              <w:t>Nijhor.islam3@gmail.com</w:t>
            </w:r>
          </w:p>
        </w:tc>
        <w:tc>
          <w:tcPr>
            <w:tcW w:w="3117" w:type="dxa"/>
          </w:tcPr>
          <w:p w14:paraId="31966512" w14:textId="0E652517" w:rsidR="002B5746" w:rsidRDefault="00844C1E" w:rsidP="002B5746">
            <w:r>
              <w:t>11111111</w:t>
            </w:r>
          </w:p>
        </w:tc>
        <w:tc>
          <w:tcPr>
            <w:tcW w:w="3117" w:type="dxa"/>
          </w:tcPr>
          <w:p w14:paraId="71B01F08" w14:textId="2907580F" w:rsidR="002B5746" w:rsidRDefault="00844C1E" w:rsidP="002B5746">
            <w:r>
              <w:t>administrator</w:t>
            </w:r>
          </w:p>
        </w:tc>
      </w:tr>
      <w:tr w:rsidR="002B5746" w14:paraId="5D0A7AE6" w14:textId="77777777" w:rsidTr="002B5746">
        <w:tc>
          <w:tcPr>
            <w:tcW w:w="3116" w:type="dxa"/>
          </w:tcPr>
          <w:p w14:paraId="717ED563" w14:textId="77777777" w:rsidR="002B5746" w:rsidRDefault="002B5746" w:rsidP="002B5746"/>
        </w:tc>
        <w:tc>
          <w:tcPr>
            <w:tcW w:w="3117" w:type="dxa"/>
          </w:tcPr>
          <w:p w14:paraId="29CD343F" w14:textId="77777777" w:rsidR="002B5746" w:rsidRDefault="002B5746" w:rsidP="002B5746"/>
        </w:tc>
        <w:tc>
          <w:tcPr>
            <w:tcW w:w="3117" w:type="dxa"/>
          </w:tcPr>
          <w:p w14:paraId="405A2356" w14:textId="77777777" w:rsidR="002B5746" w:rsidRDefault="002B5746" w:rsidP="002B5746"/>
        </w:tc>
      </w:tr>
    </w:tbl>
    <w:p w14:paraId="1651FF19" w14:textId="77777777" w:rsidR="002B5746" w:rsidRPr="002B5746" w:rsidRDefault="002B5746" w:rsidP="002B5746"/>
    <w:p w14:paraId="5A570773" w14:textId="24FA0A0D" w:rsidR="002B5746" w:rsidRPr="002B5746" w:rsidRDefault="002B5746" w:rsidP="002B5746">
      <w:pPr>
        <w:pStyle w:val="ListParagraph"/>
        <w:ind w:left="0"/>
        <w:rPr>
          <w:b/>
          <w:bCs/>
        </w:rPr>
      </w:pPr>
      <w:r w:rsidRPr="002B5746">
        <w:rPr>
          <w:b/>
          <w:bCs/>
        </w:rPr>
        <w:t>Page-wise Authorization Information</w:t>
      </w:r>
    </w:p>
    <w:p w14:paraId="27606499" w14:textId="38000D2F" w:rsidR="002B5746" w:rsidRDefault="002B5746" w:rsidP="002B5746">
      <w:pPr>
        <w:pStyle w:val="ListParagraph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B5746" w14:paraId="7761200E" w14:textId="77777777" w:rsidTr="002B5746">
        <w:tc>
          <w:tcPr>
            <w:tcW w:w="4675" w:type="dxa"/>
          </w:tcPr>
          <w:p w14:paraId="0DD87F78" w14:textId="1F2AF61D" w:rsidR="002B5746" w:rsidRDefault="002B5746" w:rsidP="002B5746">
            <w:pPr>
              <w:pStyle w:val="ListParagraph"/>
              <w:ind w:left="0"/>
            </w:pPr>
            <w:r>
              <w:t>Page number and name</w:t>
            </w:r>
          </w:p>
        </w:tc>
        <w:tc>
          <w:tcPr>
            <w:tcW w:w="4675" w:type="dxa"/>
          </w:tcPr>
          <w:p w14:paraId="459EC7BB" w14:textId="04BBCE1F" w:rsidR="002B5746" w:rsidRDefault="002B5746" w:rsidP="002B5746">
            <w:pPr>
              <w:pStyle w:val="ListParagraph"/>
              <w:ind w:left="0"/>
            </w:pPr>
            <w:r>
              <w:t>Authorization Level</w:t>
            </w:r>
          </w:p>
        </w:tc>
      </w:tr>
      <w:tr w:rsidR="002B5746" w14:paraId="4611D458" w14:textId="77777777" w:rsidTr="002B5746">
        <w:tc>
          <w:tcPr>
            <w:tcW w:w="4675" w:type="dxa"/>
          </w:tcPr>
          <w:p w14:paraId="6417B218" w14:textId="0F7E5236" w:rsidR="002B5746" w:rsidRDefault="00844C1E" w:rsidP="002B5746">
            <w:pPr>
              <w:pStyle w:val="ListParagraph"/>
              <w:ind w:left="0"/>
            </w:pPr>
            <w:r>
              <w:t>Page1 home</w:t>
            </w:r>
          </w:p>
        </w:tc>
        <w:tc>
          <w:tcPr>
            <w:tcW w:w="4675" w:type="dxa"/>
          </w:tcPr>
          <w:p w14:paraId="7C182A0B" w14:textId="514A00F2" w:rsidR="002B5746" w:rsidRDefault="002B5746" w:rsidP="002B5746">
            <w:pPr>
              <w:pStyle w:val="ListParagraph"/>
              <w:ind w:left="0"/>
            </w:pPr>
            <w:r>
              <w:t>Reader</w:t>
            </w:r>
          </w:p>
        </w:tc>
      </w:tr>
      <w:tr w:rsidR="00844C1E" w14:paraId="6A856AA4" w14:textId="77777777" w:rsidTr="002B5746">
        <w:tc>
          <w:tcPr>
            <w:tcW w:w="4675" w:type="dxa"/>
          </w:tcPr>
          <w:p w14:paraId="350C009F" w14:textId="64850E45" w:rsidR="00844C1E" w:rsidRDefault="00844C1E" w:rsidP="00844C1E">
            <w:pPr>
              <w:pStyle w:val="ListParagraph"/>
              <w:ind w:left="0"/>
            </w:pPr>
            <w:r>
              <w:t xml:space="preserve">Page20 </w:t>
            </w:r>
            <w:r w:rsidRPr="00844C1E">
              <w:t>Report Congratulation gift</w:t>
            </w:r>
          </w:p>
        </w:tc>
        <w:tc>
          <w:tcPr>
            <w:tcW w:w="4675" w:type="dxa"/>
          </w:tcPr>
          <w:p w14:paraId="2880A6A2" w14:textId="05B7898D" w:rsidR="00844C1E" w:rsidRDefault="00844C1E" w:rsidP="00844C1E">
            <w:pPr>
              <w:pStyle w:val="ListParagraph"/>
              <w:ind w:left="0"/>
            </w:pPr>
            <w:r>
              <w:t>Reader</w:t>
            </w:r>
          </w:p>
        </w:tc>
      </w:tr>
      <w:tr w:rsidR="00844C1E" w14:paraId="7F0CC21B" w14:textId="77777777" w:rsidTr="002B5746">
        <w:tc>
          <w:tcPr>
            <w:tcW w:w="4675" w:type="dxa"/>
          </w:tcPr>
          <w:p w14:paraId="1B5914F5" w14:textId="11FBA9F2" w:rsidR="00844C1E" w:rsidRDefault="00B122C4" w:rsidP="00844C1E">
            <w:pPr>
              <w:pStyle w:val="ListParagraph"/>
              <w:ind w:left="0"/>
            </w:pPr>
            <w:r>
              <w:t>Page22</w:t>
            </w:r>
            <w:r w:rsidRPr="00B122C4">
              <w:t>Report Flower Detail</w:t>
            </w:r>
          </w:p>
        </w:tc>
        <w:tc>
          <w:tcPr>
            <w:tcW w:w="4675" w:type="dxa"/>
          </w:tcPr>
          <w:p w14:paraId="4385CCC0" w14:textId="6AAE9D7C" w:rsidR="00844C1E" w:rsidRDefault="00844C1E" w:rsidP="00844C1E">
            <w:pPr>
              <w:pStyle w:val="ListParagraph"/>
              <w:ind w:left="0"/>
            </w:pPr>
            <w:r>
              <w:t>Reader</w:t>
            </w:r>
          </w:p>
        </w:tc>
      </w:tr>
      <w:tr w:rsidR="00844C1E" w14:paraId="1461FF10" w14:textId="77777777" w:rsidTr="002B5746">
        <w:tc>
          <w:tcPr>
            <w:tcW w:w="4675" w:type="dxa"/>
          </w:tcPr>
          <w:p w14:paraId="277F7647" w14:textId="1BC97CFD" w:rsidR="00844C1E" w:rsidRDefault="00B122C4" w:rsidP="00844C1E">
            <w:pPr>
              <w:pStyle w:val="ListParagraph"/>
              <w:ind w:left="0"/>
            </w:pPr>
            <w:r>
              <w:t>Page24 Report gift hamper</w:t>
            </w:r>
          </w:p>
        </w:tc>
        <w:tc>
          <w:tcPr>
            <w:tcW w:w="4675" w:type="dxa"/>
          </w:tcPr>
          <w:p w14:paraId="5FE94DFE" w14:textId="6D6C9981" w:rsidR="00844C1E" w:rsidRDefault="00844C1E" w:rsidP="00844C1E">
            <w:pPr>
              <w:pStyle w:val="ListParagraph"/>
              <w:ind w:left="0"/>
            </w:pPr>
            <w:r>
              <w:t>Reader</w:t>
            </w:r>
          </w:p>
        </w:tc>
      </w:tr>
      <w:tr w:rsidR="00844C1E" w14:paraId="3A26FF0E" w14:textId="77777777" w:rsidTr="002B5746">
        <w:tc>
          <w:tcPr>
            <w:tcW w:w="4675" w:type="dxa"/>
          </w:tcPr>
          <w:p w14:paraId="54D77ED0" w14:textId="0DEF4D99" w:rsidR="00844C1E" w:rsidRDefault="00B122C4" w:rsidP="00844C1E">
            <w:pPr>
              <w:pStyle w:val="ListParagraph"/>
              <w:ind w:left="0"/>
            </w:pPr>
            <w:r>
              <w:t>Page 26 report product</w:t>
            </w:r>
          </w:p>
        </w:tc>
        <w:tc>
          <w:tcPr>
            <w:tcW w:w="4675" w:type="dxa"/>
          </w:tcPr>
          <w:p w14:paraId="6A28CC00" w14:textId="13F0B274" w:rsidR="00844C1E" w:rsidRDefault="00844C1E" w:rsidP="00844C1E">
            <w:pPr>
              <w:pStyle w:val="ListParagraph"/>
              <w:ind w:left="0"/>
            </w:pPr>
            <w:r>
              <w:t>Reader</w:t>
            </w:r>
          </w:p>
        </w:tc>
      </w:tr>
      <w:tr w:rsidR="00844C1E" w14:paraId="2CD45795" w14:textId="77777777" w:rsidTr="002B5746">
        <w:tc>
          <w:tcPr>
            <w:tcW w:w="4675" w:type="dxa"/>
          </w:tcPr>
          <w:p w14:paraId="6DA90E15" w14:textId="3CCE3945" w:rsidR="00844C1E" w:rsidRDefault="00B122C4" w:rsidP="00844C1E">
            <w:pPr>
              <w:pStyle w:val="ListParagraph"/>
              <w:ind w:left="0"/>
            </w:pPr>
            <w:r>
              <w:t>Page28 report touch free bouquet</w:t>
            </w:r>
          </w:p>
        </w:tc>
        <w:tc>
          <w:tcPr>
            <w:tcW w:w="4675" w:type="dxa"/>
          </w:tcPr>
          <w:p w14:paraId="098E22A9" w14:textId="13FABC8C" w:rsidR="00844C1E" w:rsidRDefault="00844C1E" w:rsidP="00844C1E">
            <w:pPr>
              <w:pStyle w:val="ListParagraph"/>
              <w:ind w:left="0"/>
            </w:pPr>
            <w:r>
              <w:t>Reader</w:t>
            </w:r>
          </w:p>
        </w:tc>
      </w:tr>
      <w:tr w:rsidR="00844C1E" w14:paraId="109D2ECD" w14:textId="77777777" w:rsidTr="002B5746">
        <w:tc>
          <w:tcPr>
            <w:tcW w:w="4675" w:type="dxa"/>
          </w:tcPr>
          <w:p w14:paraId="0E82D0F9" w14:textId="28B15CA8" w:rsidR="00844C1E" w:rsidRDefault="00B122C4" w:rsidP="00844C1E">
            <w:pPr>
              <w:pStyle w:val="ListParagraph"/>
              <w:ind w:left="0"/>
            </w:pPr>
            <w:r>
              <w:t>Page30 parameter flower search</w:t>
            </w:r>
          </w:p>
        </w:tc>
        <w:tc>
          <w:tcPr>
            <w:tcW w:w="4675" w:type="dxa"/>
          </w:tcPr>
          <w:p w14:paraId="4B9790DC" w14:textId="64D7CA60" w:rsidR="00844C1E" w:rsidRDefault="00844C1E" w:rsidP="00844C1E">
            <w:pPr>
              <w:pStyle w:val="ListParagraph"/>
              <w:ind w:left="0"/>
            </w:pPr>
            <w:r>
              <w:t>Reader</w:t>
            </w:r>
          </w:p>
        </w:tc>
      </w:tr>
      <w:tr w:rsidR="00844C1E" w14:paraId="2136BFC4" w14:textId="77777777" w:rsidTr="002B5746">
        <w:tc>
          <w:tcPr>
            <w:tcW w:w="4675" w:type="dxa"/>
          </w:tcPr>
          <w:p w14:paraId="79193101" w14:textId="056AFEA4" w:rsidR="00844C1E" w:rsidRDefault="00B122C4" w:rsidP="00844C1E">
            <w:pPr>
              <w:pStyle w:val="ListParagraph"/>
              <w:ind w:left="0"/>
            </w:pPr>
            <w:r>
              <w:t xml:space="preserve">P32 </w:t>
            </w:r>
            <w:proofErr w:type="spellStart"/>
            <w:r>
              <w:t>masterdetails</w:t>
            </w:r>
            <w:proofErr w:type="spellEnd"/>
          </w:p>
        </w:tc>
        <w:tc>
          <w:tcPr>
            <w:tcW w:w="4675" w:type="dxa"/>
          </w:tcPr>
          <w:p w14:paraId="5679FEF4" w14:textId="12A0B7F3" w:rsidR="00844C1E" w:rsidRDefault="00844C1E" w:rsidP="00844C1E">
            <w:pPr>
              <w:pStyle w:val="ListParagraph"/>
              <w:ind w:left="0"/>
            </w:pPr>
            <w:r>
              <w:t>Reader</w:t>
            </w:r>
          </w:p>
        </w:tc>
      </w:tr>
      <w:tr w:rsidR="00B122C4" w14:paraId="7FD9199E" w14:textId="77777777" w:rsidTr="002B5746">
        <w:tc>
          <w:tcPr>
            <w:tcW w:w="4675" w:type="dxa"/>
          </w:tcPr>
          <w:p w14:paraId="38D7C213" w14:textId="4C9987E6" w:rsidR="00B122C4" w:rsidRDefault="00B122C4" w:rsidP="00844C1E">
            <w:pPr>
              <w:pStyle w:val="ListParagraph"/>
              <w:ind w:left="0"/>
            </w:pPr>
            <w:r>
              <w:t>Page 2,4,6,8,10,12,14,16,18</w:t>
            </w:r>
          </w:p>
          <w:p w14:paraId="4E21C19D" w14:textId="77777777" w:rsidR="00B122C4" w:rsidRDefault="00B122C4" w:rsidP="00844C1E">
            <w:pPr>
              <w:pStyle w:val="ListParagraph"/>
              <w:ind w:left="0"/>
            </w:pPr>
          </w:p>
          <w:p w14:paraId="472FC117" w14:textId="5227D108" w:rsidR="00B122C4" w:rsidRDefault="00B122C4" w:rsidP="00844C1E">
            <w:pPr>
              <w:pStyle w:val="ListParagraph"/>
              <w:ind w:left="0"/>
            </w:pPr>
          </w:p>
        </w:tc>
        <w:tc>
          <w:tcPr>
            <w:tcW w:w="4675" w:type="dxa"/>
          </w:tcPr>
          <w:p w14:paraId="0E0F666D" w14:textId="65CFE6A0" w:rsidR="00B122C4" w:rsidRDefault="00B122C4" w:rsidP="00844C1E">
            <w:pPr>
              <w:pStyle w:val="ListParagraph"/>
              <w:ind w:left="0"/>
            </w:pPr>
            <w:r>
              <w:t>administrator</w:t>
            </w:r>
          </w:p>
        </w:tc>
      </w:tr>
    </w:tbl>
    <w:p w14:paraId="7506A87A" w14:textId="32D6D32C" w:rsidR="002B5746" w:rsidRDefault="002B5746" w:rsidP="002B5746">
      <w:pPr>
        <w:pStyle w:val="ListParagraph"/>
        <w:ind w:left="0"/>
      </w:pPr>
    </w:p>
    <w:sectPr w:rsidR="002B5746">
      <w:footerReference w:type="default" r:id="rId21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C609A" w14:textId="77777777" w:rsidR="00130431" w:rsidRDefault="00130431">
      <w:r>
        <w:separator/>
      </w:r>
    </w:p>
  </w:endnote>
  <w:endnote w:type="continuationSeparator" w:id="0">
    <w:p w14:paraId="0173D77A" w14:textId="77777777" w:rsidR="00130431" w:rsidRDefault="00130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76D84" w14:textId="77777777" w:rsidR="00130431" w:rsidRDefault="00130431">
      <w:r>
        <w:separator/>
      </w:r>
    </w:p>
  </w:footnote>
  <w:footnote w:type="continuationSeparator" w:id="0">
    <w:p w14:paraId="3E839401" w14:textId="77777777" w:rsidR="00130431" w:rsidRDefault="001304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0589789">
    <w:abstractNumId w:val="4"/>
  </w:num>
  <w:num w:numId="2" w16cid:durableId="1791703955">
    <w:abstractNumId w:val="5"/>
  </w:num>
  <w:num w:numId="3" w16cid:durableId="2139714611">
    <w:abstractNumId w:val="8"/>
  </w:num>
  <w:num w:numId="4" w16cid:durableId="1593005729">
    <w:abstractNumId w:val="2"/>
  </w:num>
  <w:num w:numId="5" w16cid:durableId="79571434">
    <w:abstractNumId w:val="6"/>
  </w:num>
  <w:num w:numId="6" w16cid:durableId="692802122">
    <w:abstractNumId w:val="7"/>
  </w:num>
  <w:num w:numId="7" w16cid:durableId="754059930">
    <w:abstractNumId w:val="1"/>
  </w:num>
  <w:num w:numId="8" w16cid:durableId="416748698">
    <w:abstractNumId w:val="3"/>
  </w:num>
  <w:num w:numId="9" w16cid:durableId="14241067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rQUAF8oTVCwAAAA="/>
  </w:docVars>
  <w:rsids>
    <w:rsidRoot w:val="00AA1FBE"/>
    <w:rsid w:val="000B2885"/>
    <w:rsid w:val="00130431"/>
    <w:rsid w:val="0023314E"/>
    <w:rsid w:val="002743DA"/>
    <w:rsid w:val="002B0749"/>
    <w:rsid w:val="002B5746"/>
    <w:rsid w:val="002F3DC4"/>
    <w:rsid w:val="003209B8"/>
    <w:rsid w:val="00322607"/>
    <w:rsid w:val="0036218F"/>
    <w:rsid w:val="004E1FEE"/>
    <w:rsid w:val="005061BC"/>
    <w:rsid w:val="005126B1"/>
    <w:rsid w:val="006817C3"/>
    <w:rsid w:val="00743360"/>
    <w:rsid w:val="007808EB"/>
    <w:rsid w:val="008151B6"/>
    <w:rsid w:val="00844C1E"/>
    <w:rsid w:val="00890DD1"/>
    <w:rsid w:val="00AA1FBE"/>
    <w:rsid w:val="00AA2828"/>
    <w:rsid w:val="00AE3CB8"/>
    <w:rsid w:val="00AF2894"/>
    <w:rsid w:val="00B122C4"/>
    <w:rsid w:val="00DC793D"/>
    <w:rsid w:val="00E14A5F"/>
    <w:rsid w:val="00E7429F"/>
    <w:rsid w:val="00FC73C6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Nijhor islam</cp:lastModifiedBy>
  <cp:revision>2</cp:revision>
  <dcterms:created xsi:type="dcterms:W3CDTF">2022-05-22T08:36:00Z</dcterms:created>
  <dcterms:modified xsi:type="dcterms:W3CDTF">2022-05-22T08:36:00Z</dcterms:modified>
</cp:coreProperties>
</file>